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B9418" w14:textId="3CEA3EB0" w:rsidR="00262205" w:rsidRDefault="00262205" w:rsidP="00262205">
      <w:pPr>
        <w:jc w:val="center"/>
        <w:rPr>
          <w:b/>
          <w:bCs/>
        </w:rPr>
      </w:pPr>
      <w:r w:rsidRPr="00C87A08">
        <w:rPr>
          <w:b/>
          <w:bCs/>
        </w:rPr>
        <w:t>ANSWER SHEET</w:t>
      </w:r>
      <w:r>
        <w:rPr>
          <w:b/>
          <w:bCs/>
        </w:rPr>
        <w:t xml:space="preserve"> Exam #2</w:t>
      </w:r>
    </w:p>
    <w:p w14:paraId="53DD49E3" w14:textId="70EF972D" w:rsidR="00262205" w:rsidRDefault="00262205" w:rsidP="00262205">
      <w:pPr>
        <w:jc w:val="center"/>
        <w:rPr>
          <w:b/>
          <w:bCs/>
        </w:rPr>
      </w:pPr>
      <w:r>
        <w:rPr>
          <w:b/>
          <w:bCs/>
        </w:rPr>
        <w:t>2404</w:t>
      </w:r>
    </w:p>
    <w:p w14:paraId="6B687C41" w14:textId="77777777" w:rsidR="00262205" w:rsidRDefault="00262205" w:rsidP="00262205">
      <w:pPr>
        <w:jc w:val="center"/>
        <w:rPr>
          <w:b/>
          <w:bCs/>
        </w:rPr>
      </w:pPr>
    </w:p>
    <w:p w14:paraId="2273ADF2" w14:textId="77777777" w:rsidR="00262205" w:rsidRDefault="00262205" w:rsidP="00262205">
      <w:pPr>
        <w:jc w:val="center"/>
        <w:rPr>
          <w:b/>
          <w:bCs/>
        </w:rPr>
      </w:pPr>
    </w:p>
    <w:p w14:paraId="4AE4D8C8" w14:textId="0173C507" w:rsidR="00262205" w:rsidRDefault="00262205" w:rsidP="00262205">
      <w:pPr>
        <w:jc w:val="center"/>
        <w:rPr>
          <w:b/>
          <w:bCs/>
        </w:rPr>
      </w:pPr>
      <w:proofErr w:type="gramStart"/>
      <w:r>
        <w:rPr>
          <w:b/>
          <w:bCs/>
        </w:rPr>
        <w:t>NAME:_</w:t>
      </w:r>
      <w:proofErr w:type="gramEnd"/>
      <w:r>
        <w:rPr>
          <w:b/>
          <w:bCs/>
        </w:rPr>
        <w:t>_____________________________</w:t>
      </w:r>
    </w:p>
    <w:p w14:paraId="515A3DE9" w14:textId="0E05FF79" w:rsidR="00262205" w:rsidRDefault="00262205" w:rsidP="00262205">
      <w:pPr>
        <w:jc w:val="center"/>
        <w:rPr>
          <w:b/>
          <w:bCs/>
        </w:rPr>
      </w:pPr>
    </w:p>
    <w:p w14:paraId="17266C26" w14:textId="1939F88D" w:rsidR="00262205" w:rsidRDefault="00262205" w:rsidP="00262205">
      <w:pPr>
        <w:rPr>
          <w:b/>
          <w:bCs/>
        </w:rPr>
      </w:pPr>
      <w:r>
        <w:rPr>
          <w:b/>
          <w:bCs/>
        </w:rPr>
        <w:t>1- ___</w:t>
      </w:r>
      <w:r w:rsidR="00E96662">
        <w:rPr>
          <w:b/>
          <w:bCs/>
        </w:rPr>
        <w:t>C</w:t>
      </w:r>
      <w:r>
        <w:rPr>
          <w:b/>
          <w:bCs/>
        </w:rPr>
        <w:t>______</w:t>
      </w:r>
    </w:p>
    <w:p w14:paraId="175A9EB7" w14:textId="0A8788E2" w:rsidR="00262205" w:rsidRDefault="00262205" w:rsidP="00262205">
      <w:pPr>
        <w:rPr>
          <w:b/>
          <w:bCs/>
        </w:rPr>
      </w:pPr>
    </w:p>
    <w:p w14:paraId="2FA7BCF9" w14:textId="7027B932" w:rsidR="00262205" w:rsidRDefault="00262205" w:rsidP="00262205">
      <w:pPr>
        <w:rPr>
          <w:b/>
          <w:bCs/>
        </w:rPr>
      </w:pPr>
      <w:r>
        <w:rPr>
          <w:b/>
          <w:bCs/>
        </w:rPr>
        <w:t>2- ____</w:t>
      </w:r>
      <w:r w:rsidR="00304402">
        <w:rPr>
          <w:b/>
          <w:bCs/>
        </w:rPr>
        <w:t>B</w:t>
      </w:r>
      <w:r>
        <w:rPr>
          <w:b/>
          <w:bCs/>
        </w:rPr>
        <w:t>_____</w:t>
      </w:r>
    </w:p>
    <w:p w14:paraId="0C9AF4A3" w14:textId="5109794B" w:rsidR="00262205" w:rsidRDefault="00262205" w:rsidP="00262205">
      <w:pPr>
        <w:rPr>
          <w:b/>
          <w:bCs/>
        </w:rPr>
      </w:pPr>
    </w:p>
    <w:p w14:paraId="6C4D162B" w14:textId="13E26ACB" w:rsidR="00262205" w:rsidRDefault="00262205" w:rsidP="00262205">
      <w:pPr>
        <w:rPr>
          <w:b/>
          <w:bCs/>
        </w:rPr>
      </w:pPr>
      <w:r>
        <w:rPr>
          <w:b/>
          <w:bCs/>
        </w:rPr>
        <w:t>3- ____</w:t>
      </w:r>
      <w:r w:rsidR="00304402">
        <w:rPr>
          <w:b/>
          <w:bCs/>
        </w:rPr>
        <w:t>D</w:t>
      </w:r>
      <w:r>
        <w:rPr>
          <w:b/>
          <w:bCs/>
        </w:rPr>
        <w:t>_____</w:t>
      </w:r>
    </w:p>
    <w:p w14:paraId="737F0E1B" w14:textId="64587345" w:rsidR="00262205" w:rsidRDefault="00262205" w:rsidP="00262205">
      <w:pPr>
        <w:rPr>
          <w:b/>
          <w:bCs/>
        </w:rPr>
      </w:pPr>
    </w:p>
    <w:p w14:paraId="47EA0762" w14:textId="35398886" w:rsidR="00262205" w:rsidRDefault="00262205" w:rsidP="00262205">
      <w:pPr>
        <w:rPr>
          <w:b/>
          <w:bCs/>
        </w:rPr>
      </w:pPr>
      <w:r>
        <w:rPr>
          <w:b/>
          <w:bCs/>
        </w:rPr>
        <w:t>4- _____</w:t>
      </w:r>
      <w:r w:rsidR="00304402">
        <w:rPr>
          <w:b/>
          <w:bCs/>
        </w:rPr>
        <w:t>A</w:t>
      </w:r>
      <w:r>
        <w:rPr>
          <w:b/>
          <w:bCs/>
        </w:rPr>
        <w:t>____</w:t>
      </w:r>
    </w:p>
    <w:p w14:paraId="304AFD74" w14:textId="782A15F0" w:rsidR="00262205" w:rsidRDefault="00262205" w:rsidP="00262205">
      <w:pPr>
        <w:rPr>
          <w:b/>
          <w:bCs/>
        </w:rPr>
      </w:pPr>
    </w:p>
    <w:p w14:paraId="52C54C8F" w14:textId="7B374F19" w:rsidR="00262205" w:rsidRDefault="00262205" w:rsidP="00262205">
      <w:pPr>
        <w:rPr>
          <w:b/>
          <w:bCs/>
        </w:rPr>
      </w:pPr>
      <w:r>
        <w:rPr>
          <w:b/>
          <w:bCs/>
        </w:rPr>
        <w:t>5- _____</w:t>
      </w:r>
      <w:r w:rsidR="00304402">
        <w:rPr>
          <w:b/>
          <w:bCs/>
        </w:rPr>
        <w:t>C</w:t>
      </w:r>
      <w:r>
        <w:rPr>
          <w:b/>
          <w:bCs/>
        </w:rPr>
        <w:t>____</w:t>
      </w:r>
    </w:p>
    <w:p w14:paraId="01988224" w14:textId="7616ED9A" w:rsidR="00262205" w:rsidRDefault="00262205" w:rsidP="00262205">
      <w:pPr>
        <w:rPr>
          <w:b/>
          <w:bCs/>
        </w:rPr>
      </w:pPr>
    </w:p>
    <w:p w14:paraId="496F8484" w14:textId="0DC54898" w:rsidR="00262205" w:rsidRDefault="00262205" w:rsidP="00262205">
      <w:pPr>
        <w:rPr>
          <w:b/>
          <w:bCs/>
        </w:rPr>
      </w:pPr>
      <w:r>
        <w:rPr>
          <w:b/>
          <w:bCs/>
        </w:rPr>
        <w:t>6- ____</w:t>
      </w:r>
      <w:r w:rsidR="0006090B">
        <w:rPr>
          <w:b/>
          <w:bCs/>
        </w:rPr>
        <w:t>C</w:t>
      </w:r>
      <w:r>
        <w:rPr>
          <w:b/>
          <w:bCs/>
        </w:rPr>
        <w:t>_____</w:t>
      </w:r>
    </w:p>
    <w:p w14:paraId="68A62893" w14:textId="09E765BB" w:rsidR="00262205" w:rsidRDefault="00262205" w:rsidP="00262205">
      <w:pPr>
        <w:rPr>
          <w:b/>
          <w:bCs/>
        </w:rPr>
      </w:pPr>
    </w:p>
    <w:p w14:paraId="7B103626" w14:textId="7F7E2090" w:rsidR="00262205" w:rsidRDefault="00262205" w:rsidP="00262205">
      <w:pPr>
        <w:rPr>
          <w:b/>
          <w:bCs/>
        </w:rPr>
      </w:pPr>
      <w:r>
        <w:rPr>
          <w:b/>
          <w:bCs/>
        </w:rPr>
        <w:t>7- ____</w:t>
      </w:r>
      <w:r w:rsidR="00470EC6">
        <w:rPr>
          <w:b/>
          <w:bCs/>
        </w:rPr>
        <w:t>A</w:t>
      </w:r>
      <w:r>
        <w:rPr>
          <w:b/>
          <w:bCs/>
        </w:rPr>
        <w:t>_____</w:t>
      </w:r>
    </w:p>
    <w:p w14:paraId="37FA59AC" w14:textId="77777777" w:rsidR="00262205" w:rsidRDefault="00262205" w:rsidP="00262205">
      <w:pPr>
        <w:rPr>
          <w:b/>
          <w:bCs/>
        </w:rPr>
      </w:pPr>
    </w:p>
    <w:p w14:paraId="1A4EFDB8" w14:textId="609C553D" w:rsidR="00262205" w:rsidRDefault="00262205" w:rsidP="00262205">
      <w:pPr>
        <w:rPr>
          <w:b/>
          <w:bCs/>
        </w:rPr>
      </w:pPr>
      <w:r>
        <w:rPr>
          <w:b/>
          <w:bCs/>
        </w:rPr>
        <w:t>8- ____</w:t>
      </w:r>
      <w:r w:rsidR="004C63C6">
        <w:rPr>
          <w:b/>
          <w:bCs/>
        </w:rPr>
        <w:t>A</w:t>
      </w:r>
      <w:r>
        <w:rPr>
          <w:b/>
          <w:bCs/>
        </w:rPr>
        <w:t>_____</w:t>
      </w:r>
    </w:p>
    <w:p w14:paraId="63683456" w14:textId="77777777" w:rsidR="00262205" w:rsidRDefault="00262205" w:rsidP="00262205">
      <w:pPr>
        <w:rPr>
          <w:b/>
          <w:bCs/>
        </w:rPr>
      </w:pPr>
    </w:p>
    <w:p w14:paraId="2FACC5CC" w14:textId="3769EB7D" w:rsidR="00262205" w:rsidRDefault="00262205" w:rsidP="00262205">
      <w:pPr>
        <w:rPr>
          <w:b/>
          <w:bCs/>
        </w:rPr>
      </w:pPr>
      <w:r>
        <w:rPr>
          <w:b/>
          <w:bCs/>
        </w:rPr>
        <w:t>9- ____</w:t>
      </w:r>
      <w:r w:rsidR="007E6F9B">
        <w:rPr>
          <w:b/>
          <w:bCs/>
        </w:rPr>
        <w:t>B</w:t>
      </w:r>
      <w:r>
        <w:rPr>
          <w:b/>
          <w:bCs/>
        </w:rPr>
        <w:t>_____</w:t>
      </w:r>
    </w:p>
    <w:p w14:paraId="122CF4EF" w14:textId="77777777" w:rsidR="00262205" w:rsidRDefault="00262205" w:rsidP="00262205">
      <w:pPr>
        <w:rPr>
          <w:b/>
          <w:bCs/>
        </w:rPr>
      </w:pPr>
    </w:p>
    <w:p w14:paraId="61BD35C9" w14:textId="64DAF39D" w:rsidR="00262205" w:rsidRDefault="00262205" w:rsidP="00262205">
      <w:pPr>
        <w:rPr>
          <w:b/>
          <w:bCs/>
        </w:rPr>
      </w:pPr>
      <w:r>
        <w:rPr>
          <w:b/>
          <w:bCs/>
        </w:rPr>
        <w:t>10-___</w:t>
      </w:r>
      <w:r w:rsidR="007E6F9B">
        <w:rPr>
          <w:b/>
          <w:bCs/>
        </w:rPr>
        <w:t>D</w:t>
      </w:r>
      <w:r>
        <w:rPr>
          <w:b/>
          <w:bCs/>
        </w:rPr>
        <w:t>_____</w:t>
      </w:r>
    </w:p>
    <w:p w14:paraId="32C54C5E" w14:textId="77777777" w:rsidR="00262205" w:rsidRDefault="00262205" w:rsidP="00262205">
      <w:pPr>
        <w:rPr>
          <w:b/>
          <w:bCs/>
        </w:rPr>
      </w:pPr>
    </w:p>
    <w:p w14:paraId="560F7EA6" w14:textId="46348940" w:rsidR="00262205" w:rsidRDefault="00262205" w:rsidP="00262205">
      <w:pPr>
        <w:rPr>
          <w:b/>
          <w:bCs/>
        </w:rPr>
      </w:pPr>
      <w:r>
        <w:rPr>
          <w:b/>
          <w:bCs/>
        </w:rPr>
        <w:t>11-___</w:t>
      </w:r>
      <w:r w:rsidR="007E6F9B">
        <w:rPr>
          <w:b/>
          <w:bCs/>
        </w:rPr>
        <w:t>A</w:t>
      </w:r>
      <w:r>
        <w:rPr>
          <w:b/>
          <w:bCs/>
        </w:rPr>
        <w:t>_____</w:t>
      </w:r>
    </w:p>
    <w:p w14:paraId="2B7A919B" w14:textId="77777777" w:rsidR="00262205" w:rsidRDefault="00262205" w:rsidP="00262205">
      <w:pPr>
        <w:rPr>
          <w:b/>
          <w:bCs/>
        </w:rPr>
      </w:pPr>
    </w:p>
    <w:p w14:paraId="3EA2A391" w14:textId="6D1B2A59" w:rsidR="00262205" w:rsidRDefault="00262205" w:rsidP="00262205">
      <w:pPr>
        <w:rPr>
          <w:b/>
          <w:bCs/>
        </w:rPr>
      </w:pPr>
      <w:r>
        <w:rPr>
          <w:b/>
          <w:bCs/>
        </w:rPr>
        <w:t>12-___</w:t>
      </w:r>
      <w:r w:rsidR="007E6F9B">
        <w:rPr>
          <w:b/>
          <w:bCs/>
        </w:rPr>
        <w:t>D</w:t>
      </w:r>
      <w:r>
        <w:rPr>
          <w:b/>
          <w:bCs/>
        </w:rPr>
        <w:t>_____</w:t>
      </w:r>
    </w:p>
    <w:p w14:paraId="166A36FC" w14:textId="03CC1746" w:rsidR="00262205" w:rsidRDefault="00262205" w:rsidP="00262205">
      <w:pPr>
        <w:rPr>
          <w:b/>
          <w:bCs/>
        </w:rPr>
      </w:pPr>
    </w:p>
    <w:p w14:paraId="3650E54E" w14:textId="17381498" w:rsidR="00262205" w:rsidRDefault="00262205" w:rsidP="00262205">
      <w:pPr>
        <w:rPr>
          <w:b/>
          <w:bCs/>
        </w:rPr>
      </w:pPr>
      <w:r>
        <w:rPr>
          <w:b/>
          <w:bCs/>
        </w:rPr>
        <w:t>13-___</w:t>
      </w:r>
      <w:r w:rsidR="00E96662">
        <w:rPr>
          <w:b/>
          <w:bCs/>
        </w:rPr>
        <w:t>C</w:t>
      </w:r>
      <w:r>
        <w:rPr>
          <w:b/>
          <w:bCs/>
        </w:rPr>
        <w:t>_____</w:t>
      </w:r>
    </w:p>
    <w:p w14:paraId="5879BACD" w14:textId="77777777" w:rsidR="00262205" w:rsidRDefault="00262205" w:rsidP="00262205">
      <w:pPr>
        <w:rPr>
          <w:b/>
          <w:bCs/>
        </w:rPr>
      </w:pPr>
    </w:p>
    <w:p w14:paraId="51001FAA" w14:textId="28FA35A0" w:rsidR="00262205" w:rsidRDefault="00262205" w:rsidP="00262205">
      <w:pPr>
        <w:rPr>
          <w:b/>
          <w:bCs/>
        </w:rPr>
      </w:pPr>
      <w:r>
        <w:rPr>
          <w:b/>
          <w:bCs/>
        </w:rPr>
        <w:t>14-___</w:t>
      </w:r>
      <w:r w:rsidR="00E96662">
        <w:rPr>
          <w:b/>
          <w:bCs/>
        </w:rPr>
        <w:t>C</w:t>
      </w:r>
      <w:r>
        <w:rPr>
          <w:b/>
          <w:bCs/>
        </w:rPr>
        <w:t>_____</w:t>
      </w:r>
    </w:p>
    <w:p w14:paraId="174E3FB7" w14:textId="2FEF1DC8" w:rsidR="00262205" w:rsidRDefault="00262205" w:rsidP="00262205">
      <w:pPr>
        <w:rPr>
          <w:b/>
          <w:bCs/>
        </w:rPr>
      </w:pPr>
    </w:p>
    <w:p w14:paraId="03565462" w14:textId="451900E3" w:rsidR="00262205" w:rsidRDefault="00262205" w:rsidP="00262205">
      <w:pPr>
        <w:rPr>
          <w:b/>
          <w:bCs/>
        </w:rPr>
      </w:pPr>
      <w:r>
        <w:rPr>
          <w:b/>
          <w:bCs/>
        </w:rPr>
        <w:t>15-___</w:t>
      </w:r>
      <w:r w:rsidR="004C63C6">
        <w:rPr>
          <w:b/>
          <w:bCs/>
        </w:rPr>
        <w:t>D</w:t>
      </w:r>
      <w:r>
        <w:rPr>
          <w:b/>
          <w:bCs/>
        </w:rPr>
        <w:t>_____</w:t>
      </w:r>
    </w:p>
    <w:p w14:paraId="0A6539C3" w14:textId="68659699" w:rsidR="00262205" w:rsidRDefault="00262205" w:rsidP="00262205">
      <w:pPr>
        <w:rPr>
          <w:b/>
          <w:bCs/>
        </w:rPr>
      </w:pPr>
    </w:p>
    <w:p w14:paraId="1C4F6498" w14:textId="2B97F960" w:rsidR="00262205" w:rsidRPr="00767B81" w:rsidRDefault="00262205" w:rsidP="00767B81">
      <w:pPr>
        <w:spacing w:line="360" w:lineRule="auto"/>
        <w:rPr>
          <w:rFonts w:ascii="Times New Roman" w:hAnsi="Times New Roman" w:cs="Times New Roman"/>
          <w:b/>
          <w:bCs/>
        </w:rPr>
      </w:pPr>
      <w:r w:rsidRPr="00767B81">
        <w:rPr>
          <w:rFonts w:ascii="Times New Roman" w:hAnsi="Times New Roman" w:cs="Times New Roman"/>
          <w:b/>
          <w:bCs/>
        </w:rPr>
        <w:t xml:space="preserve">Long answer questions:  </w:t>
      </w:r>
    </w:p>
    <w:p w14:paraId="0046B311" w14:textId="51F68D08" w:rsidR="00262205" w:rsidRPr="00767B81" w:rsidRDefault="00262205" w:rsidP="00767B81">
      <w:pPr>
        <w:pStyle w:val="ListParagraph"/>
        <w:numPr>
          <w:ilvl w:val="0"/>
          <w:numId w:val="1"/>
        </w:numPr>
        <w:spacing w:line="360" w:lineRule="auto"/>
        <w:rPr>
          <w:rFonts w:ascii="Times New Roman" w:hAnsi="Times New Roman" w:cs="Times New Roman"/>
          <w:b/>
          <w:bCs/>
        </w:rPr>
      </w:pPr>
      <w:r w:rsidRPr="00767B81">
        <w:rPr>
          <w:rFonts w:ascii="Times New Roman" w:hAnsi="Times New Roman" w:cs="Times New Roman"/>
          <w:b/>
          <w:bCs/>
        </w:rPr>
        <w:t>What is (define) the concept of diversity.  Describe HOW this concept relate to the policy of Affirmative Action? (6pts)</w:t>
      </w:r>
    </w:p>
    <w:p w14:paraId="6E27F2C4" w14:textId="2E5ADC5D" w:rsidR="00EA126D" w:rsidRPr="00767B81" w:rsidRDefault="00672A59" w:rsidP="00767B81">
      <w:pPr>
        <w:pStyle w:val="ListParagraph"/>
        <w:spacing w:line="360" w:lineRule="auto"/>
        <w:rPr>
          <w:rFonts w:ascii="Times New Roman" w:hAnsi="Times New Roman" w:cs="Times New Roman"/>
        </w:rPr>
      </w:pPr>
      <w:r w:rsidRPr="00767B81">
        <w:rPr>
          <w:rFonts w:ascii="Times New Roman" w:hAnsi="Times New Roman" w:cs="Times New Roman"/>
        </w:rPr>
        <w:t>Diversity in workplace comprises of a team of employees from different places with different characteristics like sex, race, gender and ethnicity. The policy o</w:t>
      </w:r>
      <w:r w:rsidR="00EA126D" w:rsidRPr="00767B81">
        <w:rPr>
          <w:rFonts w:ascii="Times New Roman" w:hAnsi="Times New Roman" w:cs="Times New Roman"/>
        </w:rPr>
        <w:t>f</w:t>
      </w:r>
      <w:r w:rsidRPr="00767B81">
        <w:rPr>
          <w:rFonts w:ascii="Times New Roman" w:hAnsi="Times New Roman" w:cs="Times New Roman"/>
        </w:rPr>
        <w:t xml:space="preserve"> affirmative action </w:t>
      </w:r>
      <w:r w:rsidR="00EA126D" w:rsidRPr="00767B81">
        <w:rPr>
          <w:rFonts w:ascii="Times New Roman" w:hAnsi="Times New Roman" w:cs="Times New Roman"/>
        </w:rPr>
        <w:t xml:space="preserve">aims at increasing the opportunities either in the workplace, organization or </w:t>
      </w:r>
      <w:r w:rsidR="00EA126D" w:rsidRPr="00767B81">
        <w:rPr>
          <w:rFonts w:ascii="Times New Roman" w:hAnsi="Times New Roman" w:cs="Times New Roman"/>
        </w:rPr>
        <w:lastRenderedPageBreak/>
        <w:t xml:space="preserve">institution of the minorities in the society. It considers individuals’ characteristics such as race, sex, gender, ethnicity and color. Diversity and affirmative action policy deal with issues related to discrimination. They complement each other but they have different goals. For instance, affirmative action follows the positive approach to employ individuals in an organization or institution. Diversity changes the culture of the organization by accommodating people from different regions, color, </w:t>
      </w:r>
      <w:r w:rsidR="002A12FA" w:rsidRPr="00767B81">
        <w:rPr>
          <w:rFonts w:ascii="Times New Roman" w:hAnsi="Times New Roman" w:cs="Times New Roman"/>
        </w:rPr>
        <w:t xml:space="preserve">race and gender which is an implementation of affirmative action policy. </w:t>
      </w:r>
      <w:r w:rsidR="00EA126D" w:rsidRPr="00767B81">
        <w:rPr>
          <w:rFonts w:ascii="Times New Roman" w:hAnsi="Times New Roman" w:cs="Times New Roman"/>
        </w:rPr>
        <w:t xml:space="preserve"> </w:t>
      </w:r>
    </w:p>
    <w:p w14:paraId="7718A875" w14:textId="7A1F306C" w:rsidR="00262205" w:rsidRPr="00767B81" w:rsidRDefault="00262205" w:rsidP="00767B81">
      <w:pPr>
        <w:spacing w:line="360" w:lineRule="auto"/>
        <w:rPr>
          <w:rFonts w:ascii="Times New Roman" w:hAnsi="Times New Roman" w:cs="Times New Roman"/>
          <w:b/>
          <w:bCs/>
        </w:rPr>
      </w:pPr>
    </w:p>
    <w:p w14:paraId="19918CA2" w14:textId="4B584604" w:rsidR="00262205" w:rsidRPr="00767B81" w:rsidRDefault="00123DAF" w:rsidP="00767B81">
      <w:pPr>
        <w:pStyle w:val="ListParagraph"/>
        <w:numPr>
          <w:ilvl w:val="0"/>
          <w:numId w:val="1"/>
        </w:numPr>
        <w:spacing w:line="360" w:lineRule="auto"/>
        <w:rPr>
          <w:rFonts w:ascii="Times New Roman" w:hAnsi="Times New Roman" w:cs="Times New Roman"/>
          <w:b/>
          <w:bCs/>
        </w:rPr>
      </w:pPr>
      <w:r w:rsidRPr="00767B81">
        <w:rPr>
          <w:rFonts w:ascii="Times New Roman" w:hAnsi="Times New Roman" w:cs="Times New Roman"/>
          <w:b/>
          <w:bCs/>
        </w:rPr>
        <w:t>Define the Concept of Mutual Adaptation (5pts)</w:t>
      </w:r>
    </w:p>
    <w:p w14:paraId="3EAE70DD" w14:textId="2B805A01" w:rsidR="00C933E9" w:rsidRPr="00767B81" w:rsidRDefault="00414C11" w:rsidP="00767B81">
      <w:pPr>
        <w:pStyle w:val="ListParagraph"/>
        <w:spacing w:line="360" w:lineRule="auto"/>
        <w:rPr>
          <w:rFonts w:ascii="Times New Roman" w:hAnsi="Times New Roman" w:cs="Times New Roman"/>
        </w:rPr>
      </w:pPr>
      <w:r w:rsidRPr="00767B81">
        <w:rPr>
          <w:rFonts w:ascii="Times New Roman" w:hAnsi="Times New Roman" w:cs="Times New Roman"/>
        </w:rPr>
        <w:t xml:space="preserve">Mutual adaptation is a process in which significant changes are realized in </w:t>
      </w:r>
      <w:r w:rsidR="009C0681" w:rsidRPr="00767B81">
        <w:rPr>
          <w:rFonts w:ascii="Times New Roman" w:hAnsi="Times New Roman" w:cs="Times New Roman"/>
        </w:rPr>
        <w:t xml:space="preserve">the </w:t>
      </w:r>
      <w:r w:rsidRPr="00767B81">
        <w:rPr>
          <w:rFonts w:ascii="Times New Roman" w:hAnsi="Times New Roman" w:cs="Times New Roman"/>
        </w:rPr>
        <w:t>participants attitudes, skills and behaviors after a successful implementation of different methods to achieve the desired goals.</w:t>
      </w:r>
      <w:r w:rsidR="00C933E9" w:rsidRPr="00767B81">
        <w:rPr>
          <w:rFonts w:ascii="Times New Roman" w:hAnsi="Times New Roman" w:cs="Times New Roman"/>
        </w:rPr>
        <w:t xml:space="preserve"> For instance, firms impact the nature of their overarching industrial environment and then adapt to their organization because they are impacted by the contextual factors such as changes in technology and fashion.  </w:t>
      </w:r>
    </w:p>
    <w:p w14:paraId="466184C1" w14:textId="76AA0018" w:rsidR="00262205" w:rsidRPr="00767B81" w:rsidRDefault="00262205" w:rsidP="00767B81">
      <w:pPr>
        <w:spacing w:line="360" w:lineRule="auto"/>
        <w:rPr>
          <w:rFonts w:ascii="Times New Roman" w:hAnsi="Times New Roman" w:cs="Times New Roman"/>
          <w:b/>
          <w:bCs/>
        </w:rPr>
      </w:pPr>
    </w:p>
    <w:p w14:paraId="65201188" w14:textId="3912D583" w:rsidR="00262205" w:rsidRPr="00767B81" w:rsidRDefault="00123DAF" w:rsidP="00767B81">
      <w:pPr>
        <w:pStyle w:val="ListParagraph"/>
        <w:numPr>
          <w:ilvl w:val="0"/>
          <w:numId w:val="1"/>
        </w:numPr>
        <w:spacing w:line="360" w:lineRule="auto"/>
        <w:rPr>
          <w:rFonts w:ascii="Times New Roman" w:hAnsi="Times New Roman" w:cs="Times New Roman"/>
          <w:b/>
          <w:bCs/>
        </w:rPr>
      </w:pPr>
      <w:r w:rsidRPr="00767B81">
        <w:rPr>
          <w:rFonts w:ascii="Times New Roman" w:hAnsi="Times New Roman" w:cs="Times New Roman"/>
          <w:b/>
          <w:bCs/>
        </w:rPr>
        <w:t>Define productivity and define the concept of Employee productivity (7pts)</w:t>
      </w:r>
    </w:p>
    <w:p w14:paraId="2E812676" w14:textId="3045009B" w:rsidR="003943A0" w:rsidRPr="00767B81" w:rsidRDefault="00767B81" w:rsidP="00767B81">
      <w:pPr>
        <w:pStyle w:val="ListParagraph"/>
        <w:spacing w:line="360" w:lineRule="auto"/>
        <w:rPr>
          <w:rFonts w:ascii="Times New Roman" w:hAnsi="Times New Roman" w:cs="Times New Roman"/>
        </w:rPr>
      </w:pPr>
      <w:r w:rsidRPr="00767B81">
        <w:rPr>
          <w:rFonts w:ascii="Times New Roman" w:hAnsi="Times New Roman" w:cs="Times New Roman"/>
        </w:rPr>
        <w:t>Productivity is the ratio between the volume of output and the volume of input. It measures the efficiency of production inputs like capital, labor and materials used to produce a given amount of output. Productivity can be evaluated in terms of employees’ output in a particular time frame. Employee productivity is the total output produced by a worker or a group of workers in a specific period of time. Employees’ productivity shows the efficiency of workers for a project or the value of the inputs used in production.</w:t>
      </w:r>
    </w:p>
    <w:p w14:paraId="1DE1478E" w14:textId="4BE07E16" w:rsidR="00123DAF" w:rsidRPr="00767B81" w:rsidRDefault="00123DAF" w:rsidP="00767B81">
      <w:pPr>
        <w:spacing w:line="360" w:lineRule="auto"/>
        <w:rPr>
          <w:rFonts w:ascii="Times New Roman" w:hAnsi="Times New Roman" w:cs="Times New Roman"/>
        </w:rPr>
      </w:pPr>
    </w:p>
    <w:p w14:paraId="7E51E622" w14:textId="1F6083A6" w:rsidR="00123DAF" w:rsidRPr="00767B81" w:rsidRDefault="00123DAF" w:rsidP="00767B81">
      <w:pPr>
        <w:pStyle w:val="ListParagraph"/>
        <w:numPr>
          <w:ilvl w:val="0"/>
          <w:numId w:val="1"/>
        </w:numPr>
        <w:spacing w:line="360" w:lineRule="auto"/>
        <w:rPr>
          <w:rFonts w:ascii="Times New Roman" w:hAnsi="Times New Roman" w:cs="Times New Roman"/>
        </w:rPr>
      </w:pPr>
      <w:r w:rsidRPr="00767B81">
        <w:rPr>
          <w:rFonts w:ascii="Times New Roman" w:hAnsi="Times New Roman" w:cs="Times New Roman"/>
          <w:b/>
          <w:bCs/>
        </w:rPr>
        <w:t>Explain the Lilly Ledbetter Fair Act of 2009, HOW is the statute of Limitation effected or not effected by the act of congress, what did congress actually do</w:t>
      </w:r>
      <w:r w:rsidRPr="00767B81">
        <w:rPr>
          <w:rFonts w:ascii="Times New Roman" w:hAnsi="Times New Roman" w:cs="Times New Roman"/>
        </w:rPr>
        <w:t>?</w:t>
      </w:r>
    </w:p>
    <w:p w14:paraId="54A73438" w14:textId="7107493C" w:rsidR="00704BCC" w:rsidRPr="00767B81" w:rsidRDefault="00704BCC" w:rsidP="00767B81">
      <w:pPr>
        <w:spacing w:line="360" w:lineRule="auto"/>
        <w:rPr>
          <w:rFonts w:ascii="Times New Roman" w:hAnsi="Times New Roman" w:cs="Times New Roman"/>
        </w:rPr>
      </w:pPr>
    </w:p>
    <w:p w14:paraId="3F918433" w14:textId="3ED4CCA4" w:rsidR="00704BCC" w:rsidRPr="00767B81" w:rsidRDefault="00704BCC" w:rsidP="00767B81">
      <w:pPr>
        <w:spacing w:line="360" w:lineRule="auto"/>
        <w:rPr>
          <w:rFonts w:ascii="Times New Roman" w:hAnsi="Times New Roman" w:cs="Times New Roman"/>
        </w:rPr>
      </w:pPr>
      <w:r w:rsidRPr="00767B81">
        <w:rPr>
          <w:rFonts w:ascii="Times New Roman" w:hAnsi="Times New Roman" w:cs="Times New Roman"/>
        </w:rPr>
        <w:t xml:space="preserve">The Lilly Ledbetter fair pay act of </w:t>
      </w:r>
      <w:r w:rsidR="00692040" w:rsidRPr="00767B81">
        <w:rPr>
          <w:rFonts w:ascii="Times New Roman" w:hAnsi="Times New Roman" w:cs="Times New Roman"/>
        </w:rPr>
        <w:t xml:space="preserve">2009 is a federal statute that </w:t>
      </w:r>
      <w:r w:rsidRPr="00767B81">
        <w:rPr>
          <w:rFonts w:ascii="Times New Roman" w:hAnsi="Times New Roman" w:cs="Times New Roman"/>
        </w:rPr>
        <w:t xml:space="preserve">was enacted by the congress and it supported workers against all forma of pay discriminations at work places. The act allows anyone who faces pay discrimination to seek justice under the federal anti-discrimination laws.  Other than just discrimination on pay, the fair pay act also addresses pay discrimination based on disability, age, sex, religion, and race. </w:t>
      </w:r>
      <w:r w:rsidR="00692040" w:rsidRPr="00767B81">
        <w:rPr>
          <w:rFonts w:ascii="Times New Roman" w:hAnsi="Times New Roman" w:cs="Times New Roman"/>
        </w:rPr>
        <w:t xml:space="preserve">The statute of limitation was affected by the cat of </w:t>
      </w:r>
      <w:r w:rsidR="00692040" w:rsidRPr="00767B81">
        <w:rPr>
          <w:rFonts w:ascii="Times New Roman" w:hAnsi="Times New Roman" w:cs="Times New Roman"/>
        </w:rPr>
        <w:lastRenderedPageBreak/>
        <w:t>congress</w:t>
      </w:r>
      <w:r w:rsidR="00C23E33" w:rsidRPr="00767B81">
        <w:rPr>
          <w:rFonts w:ascii="Times New Roman" w:hAnsi="Times New Roman" w:cs="Times New Roman"/>
        </w:rPr>
        <w:t>, after it was introduced in the 110</w:t>
      </w:r>
      <w:r w:rsidR="00C23E33" w:rsidRPr="00767B81">
        <w:rPr>
          <w:rFonts w:ascii="Times New Roman" w:hAnsi="Times New Roman" w:cs="Times New Roman"/>
          <w:vertAlign w:val="superscript"/>
        </w:rPr>
        <w:t>th</w:t>
      </w:r>
      <w:r w:rsidR="00C23E33" w:rsidRPr="00767B81">
        <w:rPr>
          <w:rFonts w:ascii="Times New Roman" w:hAnsi="Times New Roman" w:cs="Times New Roman"/>
        </w:rPr>
        <w:t xml:space="preserve"> US congress, it was not successfully enacted at that time because it was passed by the house but failed in the senate. </w:t>
      </w:r>
    </w:p>
    <w:p w14:paraId="60C25183" w14:textId="33738424" w:rsidR="00123DAF" w:rsidRPr="00767B81" w:rsidRDefault="00123DAF" w:rsidP="00767B81">
      <w:pPr>
        <w:spacing w:line="360" w:lineRule="auto"/>
        <w:rPr>
          <w:rFonts w:ascii="Times New Roman" w:hAnsi="Times New Roman" w:cs="Times New Roman"/>
        </w:rPr>
      </w:pPr>
    </w:p>
    <w:p w14:paraId="71A12F78" w14:textId="28F5D3B9" w:rsidR="00123DAF" w:rsidRPr="00767B81" w:rsidRDefault="00123DAF" w:rsidP="00767B81">
      <w:pPr>
        <w:spacing w:line="360" w:lineRule="auto"/>
        <w:rPr>
          <w:rFonts w:ascii="Times New Roman" w:hAnsi="Times New Roman" w:cs="Times New Roman"/>
        </w:rPr>
      </w:pPr>
    </w:p>
    <w:p w14:paraId="79C82B82" w14:textId="1D983A07" w:rsidR="00123DAF" w:rsidRPr="00767B81" w:rsidRDefault="00123DAF" w:rsidP="00767B81">
      <w:pPr>
        <w:pStyle w:val="ListParagraph"/>
        <w:numPr>
          <w:ilvl w:val="0"/>
          <w:numId w:val="1"/>
        </w:numPr>
        <w:spacing w:line="360" w:lineRule="auto"/>
        <w:rPr>
          <w:rFonts w:ascii="Times New Roman" w:hAnsi="Times New Roman" w:cs="Times New Roman"/>
        </w:rPr>
      </w:pPr>
      <w:r w:rsidRPr="00767B81">
        <w:rPr>
          <w:rFonts w:ascii="Times New Roman" w:hAnsi="Times New Roman" w:cs="Times New Roman"/>
          <w:b/>
          <w:bCs/>
        </w:rPr>
        <w:t xml:space="preserve">Define and </w:t>
      </w:r>
      <w:proofErr w:type="gramStart"/>
      <w:r w:rsidRPr="00767B81">
        <w:rPr>
          <w:rFonts w:ascii="Times New Roman" w:hAnsi="Times New Roman" w:cs="Times New Roman"/>
          <w:b/>
          <w:bCs/>
        </w:rPr>
        <w:t>Explain</w:t>
      </w:r>
      <w:proofErr w:type="gramEnd"/>
      <w:r w:rsidRPr="00767B81">
        <w:rPr>
          <w:rFonts w:ascii="Times New Roman" w:hAnsi="Times New Roman" w:cs="Times New Roman"/>
          <w:b/>
          <w:bCs/>
        </w:rPr>
        <w:t xml:space="preserve"> and Draw Differences and Similarities between Business necessity defense and Bona Fide Occupational Qualifications (8pts</w:t>
      </w:r>
      <w:r w:rsidRPr="00767B81">
        <w:rPr>
          <w:rFonts w:ascii="Times New Roman" w:hAnsi="Times New Roman" w:cs="Times New Roman"/>
        </w:rPr>
        <w:t>)</w:t>
      </w:r>
    </w:p>
    <w:p w14:paraId="73F6E738" w14:textId="621156E3" w:rsidR="0093675A" w:rsidRPr="00767B81" w:rsidRDefault="0093675A" w:rsidP="00767B81">
      <w:pPr>
        <w:pStyle w:val="ListParagraph"/>
        <w:spacing w:line="360" w:lineRule="auto"/>
        <w:rPr>
          <w:rFonts w:ascii="Times New Roman" w:hAnsi="Times New Roman" w:cs="Times New Roman"/>
          <w:b/>
          <w:bCs/>
        </w:rPr>
      </w:pPr>
    </w:p>
    <w:p w14:paraId="108B7A48" w14:textId="722F601E" w:rsidR="00123DAF" w:rsidRPr="00767B81" w:rsidRDefault="00CF1850" w:rsidP="00767B81">
      <w:pPr>
        <w:spacing w:line="360" w:lineRule="auto"/>
        <w:rPr>
          <w:rFonts w:ascii="Times New Roman" w:hAnsi="Times New Roman" w:cs="Times New Roman"/>
        </w:rPr>
      </w:pPr>
      <w:r w:rsidRPr="00767B81">
        <w:rPr>
          <w:rFonts w:ascii="Times New Roman" w:hAnsi="Times New Roman" w:cs="Times New Roman"/>
        </w:rPr>
        <w:t xml:space="preserve">The business necessity defense </w:t>
      </w:r>
      <w:r w:rsidR="00CD6EFF" w:rsidRPr="00767B81">
        <w:rPr>
          <w:rFonts w:ascii="Times New Roman" w:hAnsi="Times New Roman" w:cs="Times New Roman"/>
        </w:rPr>
        <w:t>prohibits any form of employment discrimination based on national origin, race, sex or religion. The bona fide occupational qualifications allow an employer to discriminate against potential employees and employees on the basis of their national origin, sex or religion. The similarities are that both defenses exist to counter employment discrimination claims. The difference is that the business necessity defense is used when certain skills or qualifications are required that negatively impact a certain group of individuals while the Bona fide occupational qualification allows for an employer to discriminate against employees and potential employees on the basis of his religion, sex, or national origin in those certain circumstances where religion, sex, or national origin is a bona fide occupational qualification reasonably necessary to the normal operation of that business or enterprise</w:t>
      </w:r>
    </w:p>
    <w:p w14:paraId="37496BD4" w14:textId="16BA7637" w:rsidR="00123DAF" w:rsidRPr="00767B81" w:rsidRDefault="00123DAF" w:rsidP="00767B81">
      <w:pPr>
        <w:spacing w:line="360" w:lineRule="auto"/>
        <w:rPr>
          <w:rFonts w:ascii="Times New Roman" w:hAnsi="Times New Roman" w:cs="Times New Roman"/>
        </w:rPr>
      </w:pPr>
    </w:p>
    <w:p w14:paraId="0A55D96D" w14:textId="24DC6BC1" w:rsidR="00123DAF" w:rsidRPr="00767B81" w:rsidRDefault="00123DAF" w:rsidP="00767B81">
      <w:pPr>
        <w:pStyle w:val="ListParagraph"/>
        <w:numPr>
          <w:ilvl w:val="0"/>
          <w:numId w:val="1"/>
        </w:numPr>
        <w:spacing w:line="360" w:lineRule="auto"/>
        <w:rPr>
          <w:rFonts w:ascii="Times New Roman" w:hAnsi="Times New Roman" w:cs="Times New Roman"/>
        </w:rPr>
      </w:pPr>
      <w:r w:rsidRPr="00767B81">
        <w:rPr>
          <w:rFonts w:ascii="Times New Roman" w:hAnsi="Times New Roman" w:cs="Times New Roman"/>
          <w:b/>
          <w:bCs/>
        </w:rPr>
        <w:t>Explain the EEOC filing process and this agency’s likely actions given “cause” or no “cause” (6pts</w:t>
      </w:r>
      <w:r w:rsidRPr="00767B81">
        <w:rPr>
          <w:rFonts w:ascii="Times New Roman" w:hAnsi="Times New Roman" w:cs="Times New Roman"/>
        </w:rPr>
        <w:t>).</w:t>
      </w:r>
    </w:p>
    <w:p w14:paraId="371E881B" w14:textId="2958481B" w:rsidR="00A743F6" w:rsidRPr="00767B81" w:rsidRDefault="00A743F6" w:rsidP="00767B81">
      <w:pPr>
        <w:pStyle w:val="ListParagraph"/>
        <w:spacing w:line="360" w:lineRule="auto"/>
        <w:rPr>
          <w:rFonts w:ascii="Times New Roman" w:hAnsi="Times New Roman" w:cs="Times New Roman"/>
          <w:b/>
          <w:bCs/>
        </w:rPr>
      </w:pPr>
    </w:p>
    <w:p w14:paraId="3AD2F48C" w14:textId="429C5B89" w:rsidR="00A743F6" w:rsidRPr="00767B81" w:rsidRDefault="00A743F6" w:rsidP="00767B81">
      <w:pPr>
        <w:pStyle w:val="ListParagraph"/>
        <w:spacing w:line="360" w:lineRule="auto"/>
        <w:rPr>
          <w:rFonts w:ascii="Times New Roman" w:hAnsi="Times New Roman" w:cs="Times New Roman"/>
        </w:rPr>
      </w:pPr>
      <w:r w:rsidRPr="00767B81">
        <w:rPr>
          <w:rFonts w:ascii="Times New Roman" w:hAnsi="Times New Roman" w:cs="Times New Roman"/>
          <w:bCs/>
        </w:rPr>
        <w:t xml:space="preserve">The EEOC has the mandate of notifying an organization within 10 days when charges are filed against the organization. The EEOC has the mandate to conduct an investigation and determine whether there are reasonable causes to believe that discrimination actually occurred. </w:t>
      </w:r>
      <w:r w:rsidR="00645731" w:rsidRPr="00767B81">
        <w:rPr>
          <w:rFonts w:ascii="Times New Roman" w:hAnsi="Times New Roman" w:cs="Times New Roman"/>
          <w:bCs/>
        </w:rPr>
        <w:t>The EEOC filling process will start at the EEO counselor, the next step is to fill a formal complaint, the agency will then issue a decision, a request for hearing is made, an appeal may be appealed of the Agency’s final order, a request for reconsideration of the appeal decision may be made and the final step is filing a lawsuit</w:t>
      </w:r>
    </w:p>
    <w:p w14:paraId="75560128" w14:textId="1173BC3C" w:rsidR="00123DAF" w:rsidRPr="00767B81" w:rsidRDefault="00123DAF" w:rsidP="00767B81">
      <w:pPr>
        <w:spacing w:line="360" w:lineRule="auto"/>
        <w:rPr>
          <w:rFonts w:ascii="Times New Roman" w:hAnsi="Times New Roman" w:cs="Times New Roman"/>
        </w:rPr>
      </w:pPr>
    </w:p>
    <w:p w14:paraId="2009175A" w14:textId="77777777" w:rsidR="0093675A" w:rsidRPr="00767B81" w:rsidRDefault="0093675A" w:rsidP="00767B81">
      <w:pPr>
        <w:spacing w:line="360" w:lineRule="auto"/>
        <w:rPr>
          <w:rFonts w:ascii="Times New Roman" w:hAnsi="Times New Roman" w:cs="Times New Roman"/>
        </w:rPr>
      </w:pPr>
    </w:p>
    <w:p w14:paraId="6E3D4699" w14:textId="3FCA4A54" w:rsidR="00123DAF" w:rsidRPr="00767B81" w:rsidRDefault="00123DAF" w:rsidP="00767B81">
      <w:pPr>
        <w:spacing w:line="360" w:lineRule="auto"/>
        <w:rPr>
          <w:rFonts w:ascii="Times New Roman" w:hAnsi="Times New Roman" w:cs="Times New Roman"/>
        </w:rPr>
      </w:pPr>
    </w:p>
    <w:p w14:paraId="4E923DF9" w14:textId="79B9FF14" w:rsidR="00123DAF" w:rsidRPr="00767B81" w:rsidRDefault="00123DAF" w:rsidP="00767B81">
      <w:pPr>
        <w:spacing w:line="360" w:lineRule="auto"/>
        <w:rPr>
          <w:rFonts w:ascii="Times New Roman" w:hAnsi="Times New Roman" w:cs="Times New Roman"/>
          <w:b/>
          <w:bCs/>
        </w:rPr>
      </w:pPr>
      <w:r w:rsidRPr="00767B81">
        <w:rPr>
          <w:rFonts w:ascii="Times New Roman" w:hAnsi="Times New Roman" w:cs="Times New Roman"/>
          <w:b/>
          <w:bCs/>
        </w:rPr>
        <w:lastRenderedPageBreak/>
        <w:t>Extra Credit:</w:t>
      </w:r>
    </w:p>
    <w:p w14:paraId="6F7BA144" w14:textId="3FB5D4A6" w:rsidR="00123DAF" w:rsidRPr="00767B81" w:rsidRDefault="00123DAF" w:rsidP="00767B81">
      <w:pPr>
        <w:spacing w:line="360" w:lineRule="auto"/>
        <w:rPr>
          <w:rFonts w:ascii="Times New Roman" w:hAnsi="Times New Roman" w:cs="Times New Roman"/>
          <w:b/>
          <w:bCs/>
        </w:rPr>
      </w:pPr>
      <w:r w:rsidRPr="00767B81">
        <w:rPr>
          <w:rFonts w:ascii="Times New Roman" w:hAnsi="Times New Roman" w:cs="Times New Roman"/>
          <w:b/>
          <w:bCs/>
        </w:rPr>
        <w:t xml:space="preserve">How many supreme court Justices are there? Who are the current supreme court justices? What do they do? Who appoints them? How long do they serve? What is a landmark ruling? </w:t>
      </w:r>
    </w:p>
    <w:p w14:paraId="3DABACE9" w14:textId="7E1540DB" w:rsidR="00123DAF" w:rsidRPr="00767B81" w:rsidRDefault="00123DAF" w:rsidP="00767B81">
      <w:pPr>
        <w:spacing w:line="360" w:lineRule="auto"/>
        <w:rPr>
          <w:rFonts w:ascii="Times New Roman" w:hAnsi="Times New Roman" w:cs="Times New Roman"/>
        </w:rPr>
      </w:pPr>
    </w:p>
    <w:p w14:paraId="10660613" w14:textId="09E878F6" w:rsidR="00123DAF" w:rsidRPr="00767B81" w:rsidRDefault="005E3660" w:rsidP="00767B81">
      <w:pPr>
        <w:spacing w:line="360" w:lineRule="auto"/>
        <w:rPr>
          <w:rFonts w:ascii="Times New Roman" w:hAnsi="Times New Roman" w:cs="Times New Roman"/>
        </w:rPr>
      </w:pPr>
      <w:r w:rsidRPr="00767B81">
        <w:rPr>
          <w:rFonts w:ascii="Times New Roman" w:hAnsi="Times New Roman" w:cs="Times New Roman"/>
        </w:rPr>
        <w:t xml:space="preserve">There are a total of nine supreme justices. The number was increased to nine at the beginning of the civil war in order to cover additional circuit courts in the expanding American west. </w:t>
      </w:r>
      <w:r w:rsidR="00A87993" w:rsidRPr="00767B81">
        <w:rPr>
          <w:rFonts w:ascii="Times New Roman" w:hAnsi="Times New Roman" w:cs="Times New Roman"/>
        </w:rPr>
        <w:t>The current supreme court justices are</w:t>
      </w:r>
    </w:p>
    <w:p w14:paraId="36751A28" w14:textId="16A725E7" w:rsidR="00A87993" w:rsidRPr="00767B81" w:rsidRDefault="00A87993" w:rsidP="00767B81">
      <w:pPr>
        <w:pStyle w:val="ListParagraph"/>
        <w:numPr>
          <w:ilvl w:val="0"/>
          <w:numId w:val="2"/>
        </w:numPr>
        <w:spacing w:line="360" w:lineRule="auto"/>
        <w:rPr>
          <w:rFonts w:ascii="Times New Roman" w:hAnsi="Times New Roman" w:cs="Times New Roman"/>
        </w:rPr>
      </w:pPr>
      <w:r w:rsidRPr="00767B81">
        <w:rPr>
          <w:rFonts w:ascii="Times New Roman" w:hAnsi="Times New Roman" w:cs="Times New Roman"/>
        </w:rPr>
        <w:t>Justice Brett Kavanaugh</w:t>
      </w:r>
    </w:p>
    <w:p w14:paraId="2565DD5F" w14:textId="5E361AD1" w:rsidR="00A87993" w:rsidRPr="00767B81" w:rsidRDefault="00A87993" w:rsidP="00767B81">
      <w:pPr>
        <w:pStyle w:val="ListParagraph"/>
        <w:numPr>
          <w:ilvl w:val="0"/>
          <w:numId w:val="2"/>
        </w:numPr>
        <w:spacing w:line="360" w:lineRule="auto"/>
        <w:rPr>
          <w:rFonts w:ascii="Times New Roman" w:hAnsi="Times New Roman" w:cs="Times New Roman"/>
        </w:rPr>
      </w:pPr>
      <w:r w:rsidRPr="00767B81">
        <w:rPr>
          <w:rFonts w:ascii="Times New Roman" w:hAnsi="Times New Roman" w:cs="Times New Roman"/>
        </w:rPr>
        <w:t>Chief Justice John Roberts</w:t>
      </w:r>
    </w:p>
    <w:p w14:paraId="5CAFAC86" w14:textId="3A3B32DD" w:rsidR="00A87993" w:rsidRPr="00767B81" w:rsidRDefault="00A87993" w:rsidP="00767B81">
      <w:pPr>
        <w:pStyle w:val="ListParagraph"/>
        <w:numPr>
          <w:ilvl w:val="0"/>
          <w:numId w:val="2"/>
        </w:numPr>
        <w:spacing w:line="360" w:lineRule="auto"/>
        <w:rPr>
          <w:rFonts w:ascii="Times New Roman" w:hAnsi="Times New Roman" w:cs="Times New Roman"/>
        </w:rPr>
      </w:pPr>
      <w:r w:rsidRPr="00767B81">
        <w:rPr>
          <w:rFonts w:ascii="Times New Roman" w:hAnsi="Times New Roman" w:cs="Times New Roman"/>
        </w:rPr>
        <w:t>Justice Neil Gorsuch</w:t>
      </w:r>
    </w:p>
    <w:p w14:paraId="0A130F7A" w14:textId="2F52C57C" w:rsidR="00A87993" w:rsidRPr="00767B81" w:rsidRDefault="00A87993" w:rsidP="00767B81">
      <w:pPr>
        <w:pStyle w:val="ListParagraph"/>
        <w:numPr>
          <w:ilvl w:val="0"/>
          <w:numId w:val="2"/>
        </w:numPr>
        <w:spacing w:line="360" w:lineRule="auto"/>
        <w:rPr>
          <w:rFonts w:ascii="Times New Roman" w:hAnsi="Times New Roman" w:cs="Times New Roman"/>
        </w:rPr>
      </w:pPr>
      <w:r w:rsidRPr="00767B81">
        <w:rPr>
          <w:rFonts w:ascii="Times New Roman" w:hAnsi="Times New Roman" w:cs="Times New Roman"/>
        </w:rPr>
        <w:t>Justice Stephen Breyer</w:t>
      </w:r>
    </w:p>
    <w:p w14:paraId="156EFEEA" w14:textId="5AD2B4C9" w:rsidR="00A87993" w:rsidRPr="00767B81" w:rsidRDefault="00A87993" w:rsidP="00767B81">
      <w:pPr>
        <w:pStyle w:val="ListParagraph"/>
        <w:numPr>
          <w:ilvl w:val="0"/>
          <w:numId w:val="2"/>
        </w:numPr>
        <w:spacing w:line="360" w:lineRule="auto"/>
        <w:rPr>
          <w:rFonts w:ascii="Times New Roman" w:hAnsi="Times New Roman" w:cs="Times New Roman"/>
        </w:rPr>
      </w:pPr>
      <w:r w:rsidRPr="00767B81">
        <w:rPr>
          <w:rFonts w:ascii="Times New Roman" w:hAnsi="Times New Roman" w:cs="Times New Roman"/>
        </w:rPr>
        <w:t>Justice Samuel Alito.</w:t>
      </w:r>
    </w:p>
    <w:p w14:paraId="606E63FA" w14:textId="755B8FEE" w:rsidR="00A87993" w:rsidRPr="00767B81" w:rsidRDefault="00A87993" w:rsidP="00767B81">
      <w:pPr>
        <w:pStyle w:val="ListParagraph"/>
        <w:numPr>
          <w:ilvl w:val="0"/>
          <w:numId w:val="2"/>
        </w:numPr>
        <w:spacing w:line="360" w:lineRule="auto"/>
        <w:rPr>
          <w:rFonts w:ascii="Times New Roman" w:hAnsi="Times New Roman" w:cs="Times New Roman"/>
        </w:rPr>
      </w:pPr>
      <w:r w:rsidRPr="00767B81">
        <w:rPr>
          <w:rFonts w:ascii="Times New Roman" w:hAnsi="Times New Roman" w:cs="Times New Roman"/>
        </w:rPr>
        <w:t>Justice Elena Kagan</w:t>
      </w:r>
    </w:p>
    <w:p w14:paraId="54AD8490" w14:textId="2674F003" w:rsidR="00A87993" w:rsidRPr="00767B81" w:rsidRDefault="00A87993" w:rsidP="00767B81">
      <w:pPr>
        <w:pStyle w:val="ListParagraph"/>
        <w:numPr>
          <w:ilvl w:val="0"/>
          <w:numId w:val="2"/>
        </w:numPr>
        <w:spacing w:line="360" w:lineRule="auto"/>
        <w:rPr>
          <w:rFonts w:ascii="Times New Roman" w:hAnsi="Times New Roman" w:cs="Times New Roman"/>
        </w:rPr>
      </w:pPr>
      <w:r w:rsidRPr="00767B81">
        <w:rPr>
          <w:rFonts w:ascii="Times New Roman" w:hAnsi="Times New Roman" w:cs="Times New Roman"/>
        </w:rPr>
        <w:t>Justice Sonia Sotomayor</w:t>
      </w:r>
    </w:p>
    <w:p w14:paraId="6F28640D" w14:textId="2B361FA9" w:rsidR="00A87993" w:rsidRPr="00767B81" w:rsidRDefault="00A87993" w:rsidP="00767B81">
      <w:pPr>
        <w:pStyle w:val="ListParagraph"/>
        <w:numPr>
          <w:ilvl w:val="0"/>
          <w:numId w:val="2"/>
        </w:numPr>
        <w:spacing w:line="360" w:lineRule="auto"/>
        <w:rPr>
          <w:rFonts w:ascii="Times New Roman" w:hAnsi="Times New Roman" w:cs="Times New Roman"/>
        </w:rPr>
      </w:pPr>
      <w:r w:rsidRPr="00767B81">
        <w:rPr>
          <w:rFonts w:ascii="Times New Roman" w:hAnsi="Times New Roman" w:cs="Times New Roman"/>
        </w:rPr>
        <w:t>Justice Clarence Thomas</w:t>
      </w:r>
    </w:p>
    <w:p w14:paraId="56696CA3" w14:textId="72970DB2" w:rsidR="00A87993" w:rsidRPr="00767B81" w:rsidRDefault="00A87993" w:rsidP="00767B81">
      <w:pPr>
        <w:pStyle w:val="ListParagraph"/>
        <w:numPr>
          <w:ilvl w:val="0"/>
          <w:numId w:val="2"/>
        </w:numPr>
        <w:spacing w:line="360" w:lineRule="auto"/>
        <w:rPr>
          <w:rFonts w:ascii="Times New Roman" w:hAnsi="Times New Roman" w:cs="Times New Roman"/>
        </w:rPr>
      </w:pPr>
      <w:r w:rsidRPr="00767B81">
        <w:rPr>
          <w:rFonts w:ascii="Times New Roman" w:hAnsi="Times New Roman" w:cs="Times New Roman"/>
        </w:rPr>
        <w:t>Justice Amy Coney Barrett</w:t>
      </w:r>
    </w:p>
    <w:p w14:paraId="27F56A97" w14:textId="2A69A4DA" w:rsidR="00A87993" w:rsidRPr="00767B81" w:rsidRDefault="00A87993" w:rsidP="00767B81">
      <w:pPr>
        <w:spacing w:line="360" w:lineRule="auto"/>
        <w:ind w:left="360"/>
        <w:rPr>
          <w:rFonts w:ascii="Times New Roman" w:hAnsi="Times New Roman" w:cs="Times New Roman"/>
        </w:rPr>
      </w:pPr>
    </w:p>
    <w:p w14:paraId="31E6112B" w14:textId="6A0FDC97" w:rsidR="00A87993" w:rsidRPr="00767B81" w:rsidRDefault="00A87993" w:rsidP="00767B81">
      <w:pPr>
        <w:spacing w:line="360" w:lineRule="auto"/>
        <w:ind w:left="360"/>
        <w:rPr>
          <w:rFonts w:ascii="Times New Roman" w:hAnsi="Times New Roman" w:cs="Times New Roman"/>
        </w:rPr>
      </w:pPr>
      <w:r w:rsidRPr="00767B81">
        <w:rPr>
          <w:rFonts w:ascii="Times New Roman" w:hAnsi="Times New Roman" w:cs="Times New Roman"/>
        </w:rPr>
        <w:t xml:space="preserve">Supreme court justices are responsible for hearing oral arguments and make decisions on cases granted certiorari. These are cases with controversies brought from lower appeals courts. Supreme court justices are nominated by the president and confirmed by the US senate. </w:t>
      </w:r>
      <w:r w:rsidR="005E3B85" w:rsidRPr="00767B81">
        <w:rPr>
          <w:rFonts w:ascii="Times New Roman" w:hAnsi="Times New Roman" w:cs="Times New Roman"/>
        </w:rPr>
        <w:t xml:space="preserve">The US constitution states </w:t>
      </w:r>
      <w:r w:rsidR="00F66D11" w:rsidRPr="00767B81">
        <w:rPr>
          <w:rFonts w:ascii="Times New Roman" w:hAnsi="Times New Roman" w:cs="Times New Roman"/>
        </w:rPr>
        <w:t xml:space="preserve">that supreme court justices have a life tenure and they can serve until they are impeached, die, retire, resign or removed from office due to misconduct. </w:t>
      </w:r>
      <w:r w:rsidR="007E60F6" w:rsidRPr="00767B81">
        <w:rPr>
          <w:rFonts w:ascii="Times New Roman" w:hAnsi="Times New Roman" w:cs="Times New Roman"/>
        </w:rPr>
        <w:t xml:space="preserve"> A landmark ruling is a ruling that establishes precedents that determines a significant new legal concept that affects the interpretation of the existing law. </w:t>
      </w:r>
    </w:p>
    <w:sectPr w:rsidR="00A87993" w:rsidRPr="00767B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B26BE2"/>
    <w:multiLevelType w:val="hybridMultilevel"/>
    <w:tmpl w:val="35B01C6C"/>
    <w:lvl w:ilvl="0" w:tplc="C78A786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8D21DC"/>
    <w:multiLevelType w:val="hybridMultilevel"/>
    <w:tmpl w:val="34749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2NLYwNLU0NDM3M7dU0lEKTi0uzszPAykwqgUA3+1hcCwAAAA="/>
  </w:docVars>
  <w:rsids>
    <w:rsidRoot w:val="00262205"/>
    <w:rsid w:val="00060317"/>
    <w:rsid w:val="0006090B"/>
    <w:rsid w:val="001176EA"/>
    <w:rsid w:val="00123DAF"/>
    <w:rsid w:val="00216A32"/>
    <w:rsid w:val="00262205"/>
    <w:rsid w:val="002A12FA"/>
    <w:rsid w:val="00304402"/>
    <w:rsid w:val="00356260"/>
    <w:rsid w:val="003943A0"/>
    <w:rsid w:val="00414C11"/>
    <w:rsid w:val="00470EC6"/>
    <w:rsid w:val="004C63C6"/>
    <w:rsid w:val="005E3660"/>
    <w:rsid w:val="005E3B85"/>
    <w:rsid w:val="00645731"/>
    <w:rsid w:val="00672A59"/>
    <w:rsid w:val="00692040"/>
    <w:rsid w:val="00704BCC"/>
    <w:rsid w:val="00767B81"/>
    <w:rsid w:val="007E60F6"/>
    <w:rsid w:val="007E6F9B"/>
    <w:rsid w:val="0093675A"/>
    <w:rsid w:val="009C0681"/>
    <w:rsid w:val="00A743F6"/>
    <w:rsid w:val="00A87993"/>
    <w:rsid w:val="00C23E33"/>
    <w:rsid w:val="00C933E9"/>
    <w:rsid w:val="00CD6EFF"/>
    <w:rsid w:val="00CF1850"/>
    <w:rsid w:val="00E96662"/>
    <w:rsid w:val="00EA126D"/>
    <w:rsid w:val="00F00360"/>
    <w:rsid w:val="00F66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16C19"/>
  <w15:chartTrackingRefBased/>
  <w15:docId w15:val="{72F1FB62-5B30-BE4C-951D-B82C36DCF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2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22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921</Words>
  <Characters>525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p</cp:lastModifiedBy>
  <cp:revision>2</cp:revision>
  <cp:lastPrinted>2020-10-21T17:21:00Z</cp:lastPrinted>
  <dcterms:created xsi:type="dcterms:W3CDTF">2021-07-22T03:51:00Z</dcterms:created>
  <dcterms:modified xsi:type="dcterms:W3CDTF">2021-07-22T03:51:00Z</dcterms:modified>
</cp:coreProperties>
</file>